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 | [City, Postal Code]</w:t>
      </w:r>
      <w:r>
        <w:br/>
      </w:r>
      <w:r>
        <w:t xml:space="preserve">[Your Email] | [Your Phone Number] | LinkedIn: [Optional Link]</w:t>
      </w:r>
    </w:p>
    <w:bookmarkEnd w:id="20"/>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Electrical Engineering Internship position at [Company Name], as advertised on your official website and through the Afghanistan Technical Vocational Institute (ATVI) career portal. With a Bachelor of Science in Electrical Engineering from Kabul University, where I graduated with honors, and a deep commitment to advancing sustainable energy solutions in Afghanistan Kabul, I am confident that my academic training, technical skills, and passion for empowering communities through electrical infrastructure align perfectly with your organization's mission.</w:t>
      </w:r>
    </w:p>
    <w:p>
      <w:pPr>
        <w:pStyle w:val="BodyText"/>
      </w:pPr>
      <w:r>
        <w:t xml:space="preserve">My academic journey at Kabul University has equipped me with comprehensive knowledge of power systems, electrical circuit design, and renewable energy integration—areas critically relevant to the evolving energy landscape in Afghanistan. In my final-year project titled "Solar-Powered Microgrid Implementation for Rural Kabul Districts," I designed a scalable solar-wind hybrid system capable of providing 24-hour electricity to 150 households in Dasht-e-Barchi, a densely populated neighborhood with chronic power shortages. This hands-on experience taught me to navigate real-world constraints including limited technical resources, variable weather conditions, and community engagement requirements—challenges I recognize are central to Afghanistan Kabul's energy sector development.</w:t>
      </w:r>
    </w:p>
    <w:p>
      <w:pPr>
        <w:pStyle w:val="BodyText"/>
      </w:pPr>
      <w:r>
        <w:t xml:space="preserve">What particularly drives my application is the urgent need for skilled electrical engineers in Afghanistan Kabul. As you know, the country faces a severe electricity deficit with only 45% of urban households receiving reliable power and rural areas operating at less than 10%. In my community outreach volunteer work with the Afghan Energy Association, I assisted in installing solar street lighting across Kabul's historic Old City district. Witnessing how consistent power transformed night-time safety for women and children cemented my resolve to contribute to this vital field. My technical skills include proficiency in AutoCAD Electrical, MATLAB/Simulink for power system simulation, PLC programming (Siemens S7-1200), and hands-on experience with circuit testing using multimeters, oscilloscopes, and insulation resistance testers—all of which I believe will allow me to immediately support your team's projects.</w:t>
      </w:r>
    </w:p>
    <w:p>
      <w:pPr>
        <w:pStyle w:val="BodyText"/>
      </w:pPr>
      <w:r>
        <w:t xml:space="preserve">During my time at Kabul University's Electrical Engineering Lab, I collaborated on a project funded by USAID to improve transformer efficiency in Kabul Electric Distribution Company (KEDC) substations. My responsibilities included analyzing load curves, identifying voltage drop points using ETAP software, and proposing cost-effective solutions that reduced energy losses by 18% in pilot zones. This experience taught me to balance technical precision with practical constraints—a skill I understand is essential for success in Afghanistan's unique operational environment where infrastructure rehabilitation must be both sustainable and culturally appropriate.</w:t>
      </w:r>
    </w:p>
    <w:p>
      <w:pPr>
        <w:pStyle w:val="BodyText"/>
      </w:pPr>
      <w:r>
        <w:t xml:space="preserve">My motivation extends beyond technical competence. Having grown up in Kabul, I deeply understand the socio-economic impact of energy access. In 2021, when a major storm caused a 72-hour blackout during winter months, my family relied on battery-powered medical equipment for my grandmother's respiratory condition—a moment that crystallized how electrical engineering directly saves lives here. I am particularly drawn to your organization's community-focused approach as demonstrated in your recent initiative to power telehealth clinics in Nangarhar Province. My fluency in Pashto, Dari, and English would enable me to bridge communication gaps between technical teams and local communities during fieldwork across Afghanistan Kabul.</w:t>
      </w:r>
    </w:p>
    <w:p>
      <w:pPr>
        <w:pStyle w:val="BodyText"/>
      </w:pPr>
      <w:r>
        <w:t xml:space="preserve">I am aware that electrical engineering internships in Afghanistan Kabul present unique opportunities for growth. The sector demands not only technical expertise but also resilience in navigating logistical challenges—from securing equipment imports through congested border crossings to adapting designs for seismic zones common in our mountainous regions. My internship at the National Energy Commission (NEC) of Afghanistan provided exposure to these complexities, where I assisted in developing emergency response protocols for grid failures and contributed to capacity-building workshops for 20+ local technicians. These experiences honed my ability to work effectively under pressure while prioritizing safety—a non-negotiable value in electrical engineering.</w:t>
      </w:r>
    </w:p>
    <w:p>
      <w:pPr>
        <w:pStyle w:val="BodyText"/>
      </w:pPr>
      <w:r>
        <w:t xml:space="preserve">What excites me most about this internship opportunity is the chance to contribute to Afghanistan's energy sovereignty movement. Your organization's partnership with the Asian Development Bank on the "Kabul Renewable Energy Expansion Project" aligns precisely with my academic focus on integrating distributed generation into weak grids. I am eager to apply my knowledge of smart grid technologies and demand-side management strategies under your mentorship, while simultaneously learning from Afghanistan Kabul's rich tradition of engineering innovation. I have attached my resume detailing additional projects including the development of a low-cost surge protection device for agricultural equipment that reduced farm power outages by 35% in Logar Province.</w:t>
      </w:r>
    </w:p>
    <w:p>
      <w:pPr>
        <w:pStyle w:val="BodyText"/>
      </w:pPr>
      <w:r>
        <w:t xml:space="preserve">As an Afghan electrical engineer committed to building solutions for our homeland, I am prepared to relocate immediately upon acceptance. I understand that internships in Afghanistan Kabul require adaptability—whether adjusting work schedules around local cultural events or collaborating with diverse stakeholders from government agencies to rural cooperatives. My resilience, demonstrated during my university's temporary relocation due to security conditions in 2020, ensures I will thrive in such environments while maintaining the highest professional standards.</w:t>
      </w:r>
    </w:p>
    <w:p>
      <w:pPr>
        <w:pStyle w:val="BodyText"/>
      </w:pPr>
      <w:r>
        <w:t xml:space="preserve">In closing, I would be honored to bring my dedication to renewable energy access and technical expertise to your esteemed team. The opportunity to learn from industry leaders at [Company Name] during this pivotal era for Afghanistan Kabul's infrastructure development represents the ideal next step in my journey toward becoming a certified electrical engineer who serves both national progress and community well-being. Thank you for considering this Internship Application Letter—I welcome the chance to discuss how my skills can support your 2024 project pipeline during an interview at your earliest convenience.</w:t>
      </w:r>
    </w:p>
    <w:p>
      <w:pPr>
        <w:pStyle w:val="BodyText"/>
      </w:pPr>
      <w:r>
        <w:t xml:space="preserve">Sincerely,</w:t>
      </w:r>
      <w:r>
        <w:br/>
      </w:r>
      <w:r>
        <w:br/>
      </w:r>
      <w:r>
        <w:br/>
      </w:r>
      <w:r>
        <w:t xml:space="preserve">[Your Full Name]</w:t>
      </w:r>
      <w:r>
        <w:br/>
      </w:r>
      <w:r>
        <w:t xml:space="preserve">Electrical Engineering Student, Kabul University</w:t>
      </w:r>
      <w:r>
        <w:br/>
      </w:r>
      <w:r>
        <w:t xml:space="preserve">Graduated: June 2023 (GPA: 3.8/4.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15T06:21:20Z</dcterms:created>
  <dcterms:modified xsi:type="dcterms:W3CDTF">2026-07-15T06:21:20Z</dcterms:modified>
</cp:coreProperties>
</file>

<file path=docProps/custom.xml><?xml version="1.0" encoding="utf-8"?>
<Properties xmlns="http://schemas.openxmlformats.org/officeDocument/2006/custom-properties" xmlns:vt="http://schemas.openxmlformats.org/officeDocument/2006/docPropsVTypes"/>
</file>